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996" w:rsidRPr="00704365" w:rsidRDefault="00936996" w:rsidP="00704365">
      <w:pPr>
        <w:autoSpaceDE w:val="0"/>
        <w:autoSpaceDN w:val="0"/>
        <w:adjustRightInd w:val="0"/>
        <w:spacing w:after="0" w:line="360" w:lineRule="auto"/>
        <w:jc w:val="center"/>
        <w:rPr>
          <w:rFonts w:ascii="Times New Roman" w:hAnsi="Times New Roman"/>
          <w:b/>
          <w:bCs/>
          <w:sz w:val="24"/>
          <w:szCs w:val="24"/>
        </w:rPr>
      </w:pPr>
      <w:r w:rsidRPr="00704365">
        <w:rPr>
          <w:rFonts w:ascii="Times New Roman" w:hAnsi="Times New Roman"/>
          <w:b/>
          <w:bCs/>
          <w:sz w:val="24"/>
          <w:szCs w:val="24"/>
        </w:rPr>
        <w:t>International Logistics &amp; Supply Chain Management</w:t>
      </w:r>
    </w:p>
    <w:p w:rsidR="004515F1" w:rsidRDefault="004515F1" w:rsidP="004515F1">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704365" w:rsidRPr="00704365" w:rsidRDefault="00704365" w:rsidP="00704365">
      <w:pPr>
        <w:autoSpaceDE w:val="0"/>
        <w:autoSpaceDN w:val="0"/>
        <w:adjustRightInd w:val="0"/>
        <w:spacing w:after="0" w:line="360" w:lineRule="auto"/>
        <w:jc w:val="center"/>
        <w:rPr>
          <w:rFonts w:ascii="Times New Roman" w:hAnsi="Times New Roman"/>
          <w:b/>
          <w:bCs/>
          <w:sz w:val="24"/>
          <w:szCs w:val="24"/>
        </w:rPr>
      </w:pPr>
    </w:p>
    <w:p w:rsidR="00936996" w:rsidRPr="00704365" w:rsidRDefault="00936996" w:rsidP="00704365">
      <w:pPr>
        <w:spacing w:line="360" w:lineRule="auto"/>
        <w:jc w:val="both"/>
        <w:rPr>
          <w:rFonts w:ascii="Times New Roman" w:hAnsi="Times New Roman"/>
          <w:sz w:val="24"/>
          <w:szCs w:val="24"/>
        </w:rPr>
      </w:pPr>
    </w:p>
    <w:p w:rsidR="00936996" w:rsidRDefault="00D073CC"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Q1</w:t>
      </w:r>
      <w:r w:rsidR="004515F1">
        <w:rPr>
          <w:rFonts w:ascii="Times New Roman" w:hAnsi="Times New Roman"/>
          <w:b/>
          <w:bCs/>
          <w:sz w:val="24"/>
          <w:szCs w:val="24"/>
        </w:rPr>
        <w:t xml:space="preserve">. </w:t>
      </w:r>
      <w:r w:rsidRPr="00704365">
        <w:rPr>
          <w:rFonts w:ascii="Times New Roman" w:hAnsi="Times New Roman"/>
          <w:b/>
          <w:bCs/>
          <w:sz w:val="24"/>
          <w:szCs w:val="24"/>
        </w:rPr>
        <w:t>An</w:t>
      </w:r>
      <w:r w:rsidR="00936996" w:rsidRPr="00704365">
        <w:rPr>
          <w:rFonts w:ascii="Times New Roman" w:hAnsi="Times New Roman"/>
          <w:b/>
          <w:bCs/>
          <w:sz w:val="24"/>
          <w:szCs w:val="24"/>
        </w:rPr>
        <w:t xml:space="preserve"> Indian beauty products manufacturer is planning to embark on international expansion starting with Nepal. Given its strong brand presence in India and the similarity between the Indian &amp; Nepalese market, the company is confident about good response from the Nepalese customers &amp; is upbeat about its sales volumes. Help the company in its supply chain planning &amp; suggest a supply chain strategy for its foray into Nepal</w:t>
      </w:r>
    </w:p>
    <w:p w:rsidR="004515F1" w:rsidRPr="00704365" w:rsidRDefault="004515F1" w:rsidP="00704365">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936996" w:rsidRPr="00704365" w:rsidRDefault="00936996"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Introduction</w:t>
      </w:r>
    </w:p>
    <w:p w:rsidR="003B4CE6" w:rsidRPr="00704365" w:rsidRDefault="003B4CE6" w:rsidP="00704365">
      <w:pPr>
        <w:spacing w:line="360" w:lineRule="auto"/>
        <w:jc w:val="both"/>
        <w:rPr>
          <w:rFonts w:ascii="Times New Roman" w:hAnsi="Times New Roman"/>
          <w:sz w:val="24"/>
          <w:szCs w:val="24"/>
        </w:rPr>
      </w:pPr>
      <w:r w:rsidRPr="00704365">
        <w:rPr>
          <w:rFonts w:ascii="Times New Roman" w:hAnsi="Times New Roman"/>
          <w:sz w:val="24"/>
          <w:szCs w:val="24"/>
        </w:rPr>
        <w:t>Supply chain planning for Indo- the Nepalese business situation lets your organization meet consumer calls in the top green manner feasible. However, to grow profitability and maintain demand from outstripping deliveries, each step i</w:t>
      </w:r>
      <w:r w:rsidR="00D073CC" w:rsidRPr="00704365">
        <w:rPr>
          <w:rFonts w:ascii="Times New Roman" w:hAnsi="Times New Roman"/>
          <w:sz w:val="24"/>
          <w:szCs w:val="24"/>
        </w:rPr>
        <w:t>n the supply chain making plans-</w:t>
      </w:r>
      <w:r w:rsidRPr="00704365">
        <w:rPr>
          <w:rFonts w:ascii="Times New Roman" w:hAnsi="Times New Roman"/>
          <w:sz w:val="24"/>
          <w:szCs w:val="24"/>
        </w:rPr>
        <w:t>from ordering raw</w:t>
      </w:r>
      <w:r w:rsidR="00D073CC" w:rsidRPr="00704365">
        <w:rPr>
          <w:rFonts w:ascii="Times New Roman" w:hAnsi="Times New Roman"/>
          <w:sz w:val="24"/>
          <w:szCs w:val="24"/>
        </w:rPr>
        <w:t xml:space="preserve"> materials to product transport-</w:t>
      </w:r>
      <w:r w:rsidRPr="00704365">
        <w:rPr>
          <w:rFonts w:ascii="Times New Roman" w:hAnsi="Times New Roman"/>
          <w:sz w:val="24"/>
          <w:szCs w:val="24"/>
        </w:rPr>
        <w:t>desires to be dependable.</w:t>
      </w:r>
    </w:p>
    <w:p w:rsidR="009335BC" w:rsidRDefault="003B4CE6" w:rsidP="003556EB">
      <w:pPr>
        <w:spacing w:line="360" w:lineRule="auto"/>
        <w:jc w:val="both"/>
        <w:rPr>
          <w:rFonts w:ascii="Times New Roman" w:hAnsi="Times New Roman"/>
          <w:sz w:val="24"/>
          <w:szCs w:val="24"/>
        </w:rPr>
      </w:pPr>
      <w:r w:rsidRPr="00704365">
        <w:rPr>
          <w:rFonts w:ascii="Times New Roman" w:hAnsi="Times New Roman"/>
          <w:sz w:val="24"/>
          <w:szCs w:val="24"/>
        </w:rPr>
        <w:t xml:space="preserve">A company with a delivery chain method is at a competitive disadvantage. Nevertheless, luckily, that's a state of affairs that can be remedied quite quickly, so long as the control crew is prepared to put in the critical </w:t>
      </w:r>
    </w:p>
    <w:p w:rsidR="003556EB" w:rsidRDefault="003556EB" w:rsidP="003556EB">
      <w:pPr>
        <w:shd w:val="clear" w:color="auto" w:fill="FFFFFF"/>
        <w:spacing w:after="240"/>
        <w:rPr>
          <w:sz w:val="27"/>
          <w:szCs w:val="27"/>
        </w:rPr>
      </w:pPr>
      <w:r>
        <w:rPr>
          <w:rFonts w:ascii="Georgia" w:hAnsi="Georgia"/>
          <w:sz w:val="33"/>
          <w:szCs w:val="33"/>
          <w:highlight w:val="red"/>
          <w:shd w:val="clear" w:color="auto" w:fill="FFFF00"/>
        </w:rPr>
        <w:t>It is only half solved</w:t>
      </w:r>
    </w:p>
    <w:p w:rsidR="003556EB" w:rsidRDefault="003556EB" w:rsidP="003556EB">
      <w:pPr>
        <w:shd w:val="clear" w:color="auto" w:fill="FFFFFF"/>
        <w:spacing w:after="0" w:line="360" w:lineRule="auto"/>
        <w:jc w:val="center"/>
        <w:rPr>
          <w:rFonts w:ascii="Georgia" w:hAnsi="Georgia" w:cs="Calibri"/>
          <w:color w:val="222222"/>
          <w:sz w:val="33"/>
          <w:szCs w:val="33"/>
          <w:shd w:val="clear" w:color="auto" w:fill="FFFF00"/>
        </w:rPr>
      </w:pPr>
    </w:p>
    <w:p w:rsidR="003556EB" w:rsidRDefault="003556EB" w:rsidP="003556E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556EB" w:rsidRDefault="003556EB" w:rsidP="003556EB">
      <w:pPr>
        <w:shd w:val="clear" w:color="auto" w:fill="FFFFFF"/>
        <w:spacing w:after="0" w:line="360" w:lineRule="auto"/>
        <w:jc w:val="center"/>
        <w:rPr>
          <w:rFonts w:cs="Calibri"/>
          <w:color w:val="222222"/>
        </w:rPr>
      </w:pPr>
    </w:p>
    <w:p w:rsidR="003556EB" w:rsidRDefault="003556EB" w:rsidP="003556EB">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3556EB" w:rsidRDefault="003556EB" w:rsidP="003556EB">
      <w:pPr>
        <w:shd w:val="clear" w:color="auto" w:fill="FFFFFF"/>
        <w:spacing w:after="0" w:line="360" w:lineRule="auto"/>
        <w:jc w:val="center"/>
        <w:rPr>
          <w:rFonts w:cs="Calibri"/>
          <w:color w:val="222222"/>
        </w:rPr>
      </w:pPr>
    </w:p>
    <w:p w:rsidR="003556EB" w:rsidRDefault="003556EB" w:rsidP="003556E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556EB" w:rsidRDefault="003556EB" w:rsidP="003556EB">
      <w:pPr>
        <w:shd w:val="clear" w:color="auto" w:fill="FFFFFF"/>
        <w:spacing w:after="0" w:line="360" w:lineRule="auto"/>
        <w:jc w:val="center"/>
        <w:rPr>
          <w:rFonts w:ascii="Arial" w:hAnsi="Arial" w:cs="Calibri"/>
          <w:color w:val="222222"/>
        </w:rPr>
      </w:pPr>
    </w:p>
    <w:p w:rsidR="003556EB" w:rsidRDefault="003556EB" w:rsidP="003556E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3556EB" w:rsidRDefault="003556EB" w:rsidP="003556EB">
      <w:pPr>
        <w:shd w:val="clear" w:color="auto" w:fill="FFFFFF"/>
        <w:spacing w:after="0" w:line="360" w:lineRule="auto"/>
        <w:jc w:val="center"/>
        <w:rPr>
          <w:rFonts w:ascii="Georgia" w:hAnsi="Georgia" w:cs="Calibri"/>
          <w:color w:val="500050"/>
          <w:sz w:val="33"/>
          <w:szCs w:val="33"/>
        </w:rPr>
      </w:pPr>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556EB" w:rsidRDefault="003556EB" w:rsidP="003556E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556EB" w:rsidRDefault="003556EB" w:rsidP="003556EB">
      <w:pPr>
        <w:shd w:val="clear" w:color="auto" w:fill="FFFFFF"/>
        <w:spacing w:after="0" w:line="360" w:lineRule="auto"/>
        <w:jc w:val="center"/>
        <w:rPr>
          <w:rFonts w:cs="Calibri"/>
          <w:color w:val="500050"/>
        </w:rPr>
      </w:pPr>
    </w:p>
    <w:p w:rsidR="003556EB" w:rsidRDefault="003556EB" w:rsidP="003556E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556EB" w:rsidRDefault="003556EB" w:rsidP="003556E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556EB" w:rsidRDefault="003556EB" w:rsidP="003556E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556EB" w:rsidRPr="00704365" w:rsidRDefault="003556EB" w:rsidP="003556EB">
      <w:pPr>
        <w:spacing w:line="360" w:lineRule="auto"/>
        <w:jc w:val="both"/>
        <w:rPr>
          <w:rFonts w:ascii="Times New Roman" w:hAnsi="Times New Roman"/>
          <w:sz w:val="24"/>
          <w:szCs w:val="24"/>
        </w:rPr>
      </w:pPr>
    </w:p>
    <w:p w:rsidR="00AF0E10" w:rsidRPr="00704365" w:rsidRDefault="00AF0E10" w:rsidP="00704365">
      <w:pPr>
        <w:spacing w:line="360" w:lineRule="auto"/>
        <w:jc w:val="both"/>
        <w:rPr>
          <w:rFonts w:ascii="Times New Roman" w:hAnsi="Times New Roman"/>
          <w:sz w:val="24"/>
          <w:szCs w:val="24"/>
        </w:rPr>
      </w:pPr>
    </w:p>
    <w:p w:rsidR="008B510D" w:rsidRPr="00704365" w:rsidRDefault="008B510D"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Q2: A Goa-based craft brewery supplies three canned variants to outlets across Goa. The brewery aims to increase its reach by expanding distribution first to outlets across the states of Karnataka and Maharashtra. Along with expanding its geographical reach, the brewery has also planned to launch bottled versions of its products. The brewery is evaluating the logistics &amp; supply chain requirements for these plans. What are the logistical considerations to implement these plans? Explain the most suitable choice of logistics strategy (in-house / 3PL / 4PL etc.) for them</w:t>
      </w:r>
    </w:p>
    <w:p w:rsidR="004515F1" w:rsidRDefault="004515F1" w:rsidP="00704365">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8B510D" w:rsidRPr="00704365" w:rsidRDefault="008B510D"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Introduction</w:t>
      </w:r>
    </w:p>
    <w:p w:rsidR="00AF0E10" w:rsidRPr="00704365" w:rsidRDefault="009436CE" w:rsidP="003556EB">
      <w:pPr>
        <w:spacing w:line="360" w:lineRule="auto"/>
        <w:jc w:val="both"/>
        <w:rPr>
          <w:rFonts w:ascii="Times New Roman" w:hAnsi="Times New Roman"/>
          <w:sz w:val="24"/>
          <w:szCs w:val="24"/>
        </w:rPr>
      </w:pPr>
      <w:r w:rsidRPr="00704365">
        <w:rPr>
          <w:rFonts w:ascii="Times New Roman" w:hAnsi="Times New Roman"/>
          <w:sz w:val="24"/>
          <w:szCs w:val="24"/>
        </w:rPr>
        <w:lastRenderedPageBreak/>
        <w:t xml:space="preserve">When Goa-based craft brewers seek to increase the efficiency of their supply chain, it may not be easy to determine whether to apply a third-party logistics provider (also called 3PL) or a fourth-birthday party logistics provider (also called 4PL). </w:t>
      </w:r>
      <w:r w:rsidR="00AF0E10" w:rsidRPr="00704365">
        <w:rPr>
          <w:rFonts w:ascii="Times New Roman" w:hAnsi="Times New Roman"/>
          <w:sz w:val="24"/>
          <w:szCs w:val="24"/>
        </w:rPr>
        <w:t>The</w:t>
      </w:r>
      <w:r w:rsidRPr="00704365">
        <w:rPr>
          <w:rFonts w:ascii="Times New Roman" w:hAnsi="Times New Roman"/>
          <w:sz w:val="24"/>
          <w:szCs w:val="24"/>
        </w:rPr>
        <w:t xml:space="preserve"> incorrect choice might cost millions of greenbacks and damage your company's reputation for providing exemplary service to customers. The objective is to have the 4PL function because the single point of contact between the different </w:t>
      </w:r>
      <w:r w:rsidR="00AF0E10" w:rsidRPr="00704365">
        <w:rPr>
          <w:rFonts w:ascii="Times New Roman" w:hAnsi="Times New Roman"/>
          <w:sz w:val="24"/>
          <w:szCs w:val="24"/>
        </w:rPr>
        <w:t>supplies</w:t>
      </w:r>
      <w:r w:rsidRPr="00704365">
        <w:rPr>
          <w:rFonts w:ascii="Times New Roman" w:hAnsi="Times New Roman"/>
          <w:sz w:val="24"/>
          <w:szCs w:val="24"/>
        </w:rPr>
        <w:t xml:space="preserve"> </w:t>
      </w:r>
      <w:r w:rsidR="00AF0E10" w:rsidRPr="00704365">
        <w:rPr>
          <w:rFonts w:ascii="Times New Roman" w:hAnsi="Times New Roman"/>
          <w:sz w:val="24"/>
          <w:szCs w:val="24"/>
        </w:rPr>
        <w:t>chains</w:t>
      </w:r>
      <w:r w:rsidRPr="00704365">
        <w:rPr>
          <w:rFonts w:ascii="Times New Roman" w:hAnsi="Times New Roman"/>
          <w:sz w:val="24"/>
          <w:szCs w:val="24"/>
        </w:rPr>
        <w:t xml:space="preserve"> links and the company supporting the initiative. </w:t>
      </w:r>
    </w:p>
    <w:p w:rsidR="00AF0E10" w:rsidRPr="00704365" w:rsidRDefault="00AF0E10" w:rsidP="00704365">
      <w:pPr>
        <w:spacing w:line="360" w:lineRule="auto"/>
        <w:jc w:val="both"/>
        <w:rPr>
          <w:rFonts w:ascii="Times New Roman" w:hAnsi="Times New Roman"/>
          <w:sz w:val="24"/>
          <w:szCs w:val="24"/>
        </w:rPr>
      </w:pPr>
    </w:p>
    <w:p w:rsidR="009436CE" w:rsidRPr="00704365" w:rsidRDefault="009436CE"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Q</w:t>
      </w:r>
      <w:r w:rsidR="004515F1">
        <w:rPr>
          <w:rFonts w:ascii="Times New Roman" w:hAnsi="Times New Roman"/>
          <w:b/>
          <w:bCs/>
          <w:sz w:val="24"/>
          <w:szCs w:val="24"/>
        </w:rPr>
        <w:t>3</w:t>
      </w:r>
      <w:r w:rsidRPr="00704365">
        <w:rPr>
          <w:rFonts w:ascii="Times New Roman" w:hAnsi="Times New Roman"/>
          <w:b/>
          <w:bCs/>
          <w:sz w:val="24"/>
          <w:szCs w:val="24"/>
        </w:rPr>
        <w:t>a: Explain the warehousing requirements of the company and suggest the type of warehouse suitable for its needs.</w:t>
      </w:r>
    </w:p>
    <w:p w:rsidR="004515F1" w:rsidRDefault="004515F1" w:rsidP="00704365">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9436CE" w:rsidRPr="00704365" w:rsidRDefault="009436CE"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Introduction</w:t>
      </w:r>
    </w:p>
    <w:p w:rsidR="009436CE" w:rsidRPr="00704365" w:rsidRDefault="00D073CC" w:rsidP="003556EB">
      <w:pPr>
        <w:spacing w:line="360" w:lineRule="auto"/>
        <w:jc w:val="both"/>
        <w:rPr>
          <w:rFonts w:ascii="Times New Roman" w:hAnsi="Times New Roman"/>
          <w:bCs/>
          <w:sz w:val="24"/>
          <w:szCs w:val="24"/>
        </w:rPr>
      </w:pPr>
      <w:r w:rsidRPr="00704365">
        <w:rPr>
          <w:rFonts w:ascii="Times New Roman" w:hAnsi="Times New Roman"/>
          <w:bCs/>
          <w:sz w:val="24"/>
          <w:szCs w:val="24"/>
        </w:rPr>
        <w:t xml:space="preserve">Having the correct form of warehousing in the region will become even more important throughout the festive season when you've got a significant surge in orders to control. In preference to making rash decisions, you need to thoughtfully examine the particular types of warehouses and make an informed </w:t>
      </w:r>
    </w:p>
    <w:p w:rsidR="00AF0E10" w:rsidRPr="00704365" w:rsidRDefault="00AF0E10" w:rsidP="00704365">
      <w:pPr>
        <w:spacing w:line="360" w:lineRule="auto"/>
        <w:jc w:val="both"/>
        <w:rPr>
          <w:rFonts w:ascii="Times New Roman" w:hAnsi="Times New Roman"/>
          <w:bCs/>
          <w:sz w:val="24"/>
          <w:szCs w:val="24"/>
        </w:rPr>
      </w:pPr>
    </w:p>
    <w:p w:rsidR="00D073CC" w:rsidRPr="00704365" w:rsidRDefault="00D073CC"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Q</w:t>
      </w:r>
      <w:r w:rsidR="004515F1">
        <w:rPr>
          <w:rFonts w:ascii="Times New Roman" w:hAnsi="Times New Roman"/>
          <w:b/>
          <w:bCs/>
          <w:sz w:val="24"/>
          <w:szCs w:val="24"/>
        </w:rPr>
        <w:t>3</w:t>
      </w:r>
      <w:r w:rsidRPr="00704365">
        <w:rPr>
          <w:rFonts w:ascii="Times New Roman" w:hAnsi="Times New Roman"/>
          <w:b/>
          <w:bCs/>
          <w:sz w:val="24"/>
          <w:szCs w:val="24"/>
        </w:rPr>
        <w:t>b: Which mode of transportation must the company prefer for exports?</w:t>
      </w:r>
    </w:p>
    <w:p w:rsidR="004515F1" w:rsidRDefault="004515F1" w:rsidP="00704365">
      <w:pPr>
        <w:spacing w:line="360" w:lineRule="auto"/>
        <w:jc w:val="both"/>
        <w:rPr>
          <w:rFonts w:ascii="Times New Roman" w:hAnsi="Times New Roman"/>
          <w:b/>
          <w:bCs/>
          <w:sz w:val="24"/>
          <w:szCs w:val="24"/>
        </w:rPr>
      </w:pPr>
      <w:r>
        <w:rPr>
          <w:rFonts w:ascii="Times New Roman" w:hAnsi="Times New Roman"/>
          <w:b/>
          <w:bCs/>
          <w:sz w:val="24"/>
          <w:szCs w:val="24"/>
        </w:rPr>
        <w:t>Ans 3b.</w:t>
      </w:r>
    </w:p>
    <w:p w:rsidR="00D073CC" w:rsidRPr="00704365" w:rsidRDefault="00D073CC" w:rsidP="00704365">
      <w:pPr>
        <w:spacing w:line="360" w:lineRule="auto"/>
        <w:jc w:val="both"/>
        <w:rPr>
          <w:rFonts w:ascii="Times New Roman" w:hAnsi="Times New Roman"/>
          <w:b/>
          <w:bCs/>
          <w:sz w:val="24"/>
          <w:szCs w:val="24"/>
        </w:rPr>
      </w:pPr>
      <w:r w:rsidRPr="00704365">
        <w:rPr>
          <w:rFonts w:ascii="Times New Roman" w:hAnsi="Times New Roman"/>
          <w:b/>
          <w:bCs/>
          <w:sz w:val="24"/>
          <w:szCs w:val="24"/>
        </w:rPr>
        <w:t>Introduction</w:t>
      </w:r>
    </w:p>
    <w:p w:rsidR="00D073CC" w:rsidRPr="00704365" w:rsidRDefault="00D073CC" w:rsidP="003556EB">
      <w:pPr>
        <w:spacing w:line="360" w:lineRule="auto"/>
        <w:jc w:val="both"/>
        <w:rPr>
          <w:rFonts w:ascii="Times New Roman" w:hAnsi="Times New Roman"/>
          <w:bCs/>
          <w:sz w:val="24"/>
          <w:szCs w:val="24"/>
        </w:rPr>
      </w:pPr>
      <w:r w:rsidRPr="00704365">
        <w:rPr>
          <w:rFonts w:ascii="Times New Roman" w:hAnsi="Times New Roman"/>
          <w:bCs/>
          <w:sz w:val="24"/>
          <w:szCs w:val="24"/>
        </w:rPr>
        <w:t xml:space="preserve">When compared to the mobility presented by other modes of transportation, the mobility that can be received through using avenue transport is unrivaled. It is easy to keep song of shipments, verify they are safe, ensure that transportation plans are made, and pay the prices </w:t>
      </w:r>
    </w:p>
    <w:p w:rsidR="009436CE" w:rsidRPr="00704365" w:rsidRDefault="009436CE" w:rsidP="00704365">
      <w:pPr>
        <w:spacing w:line="360" w:lineRule="auto"/>
        <w:jc w:val="both"/>
        <w:rPr>
          <w:rFonts w:ascii="Times New Roman" w:hAnsi="Times New Roman"/>
          <w:sz w:val="24"/>
          <w:szCs w:val="24"/>
        </w:rPr>
      </w:pPr>
    </w:p>
    <w:sectPr w:rsidR="009436CE" w:rsidRPr="00704365"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LQ0MzYytbAwMjY2NrdU0lEKTi0uzszPAykwrAUAvPZ6CywAAAA="/>
  </w:docVars>
  <w:rsids>
    <w:rsidRoot w:val="00936996"/>
    <w:rsid w:val="00055B6F"/>
    <w:rsid w:val="001045B6"/>
    <w:rsid w:val="002A5F0F"/>
    <w:rsid w:val="003556EB"/>
    <w:rsid w:val="00396F69"/>
    <w:rsid w:val="003A5619"/>
    <w:rsid w:val="003B4CE6"/>
    <w:rsid w:val="0043761B"/>
    <w:rsid w:val="004515F1"/>
    <w:rsid w:val="00474C3C"/>
    <w:rsid w:val="00697FA9"/>
    <w:rsid w:val="00704365"/>
    <w:rsid w:val="007220E0"/>
    <w:rsid w:val="008B510D"/>
    <w:rsid w:val="009335BC"/>
    <w:rsid w:val="00936996"/>
    <w:rsid w:val="009436CE"/>
    <w:rsid w:val="00AF0E10"/>
    <w:rsid w:val="00B05F9A"/>
    <w:rsid w:val="00D073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996"/>
    <w:pPr>
      <w:spacing w:after="200" w:line="276" w:lineRule="auto"/>
    </w:pPr>
    <w:rPr>
      <w:rFonts w:eastAsia="SimSun"/>
      <w:sz w:val="22"/>
      <w:szCs w:val="22"/>
      <w:lang w:val="en-US" w:eastAsia="zh-CN"/>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eastAsia="en-US"/>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lang w:eastAsia="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eastAsia="en-US"/>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3556E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04T05:47:00Z</dcterms:created>
  <dcterms:modified xsi:type="dcterms:W3CDTF">2023-02-06T18:12:00Z</dcterms:modified>
</cp:coreProperties>
</file>